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4C2D" w:rsidRPr="00FE39C9" w:rsidRDefault="00B84C2D" w:rsidP="00D2697F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:rsidR="00510C56" w:rsidRPr="00ED4D99" w:rsidRDefault="00510C56" w:rsidP="00ED4D9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ED4D99">
        <w:rPr>
          <w:rFonts w:ascii="Times New Roman" w:hAnsi="Times New Roman"/>
          <w:sz w:val="24"/>
          <w:szCs w:val="24"/>
        </w:rPr>
        <w:t>Not Just How Much You Know: Interactional Effect of Cultural Knowledge and Metacognition on Creativity in a Global Context</w:t>
      </w:r>
    </w:p>
    <w:p w:rsidR="00D2697F" w:rsidRPr="00ED4D99" w:rsidRDefault="00D2697F" w:rsidP="00ED4D99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</w:rPr>
      </w:pPr>
    </w:p>
    <w:p w:rsidR="00510C56" w:rsidRDefault="00510C56" w:rsidP="00ED4D99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</w:rPr>
      </w:pPr>
      <w:r w:rsidRPr="00ED4D99">
        <w:rPr>
          <w:rFonts w:ascii="Times New Roman" w:hAnsi="Times New Roman"/>
          <w:sz w:val="24"/>
          <w:szCs w:val="24"/>
        </w:rPr>
        <w:t>Roy Y. J. Chua and Kok Yee Ng</w:t>
      </w:r>
    </w:p>
    <w:p w:rsidR="00ED4D99" w:rsidRPr="00ED4D99" w:rsidRDefault="00ED4D99" w:rsidP="00ED4D99">
      <w:pPr>
        <w:spacing w:after="0" w:line="240" w:lineRule="auto"/>
        <w:contextualSpacing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510C56" w:rsidRPr="00ED4D99" w:rsidRDefault="00510C56" w:rsidP="00ED4D99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t-BR"/>
        </w:rPr>
      </w:pPr>
    </w:p>
    <w:p w:rsidR="003F1B2D" w:rsidRPr="00ED4D99" w:rsidRDefault="00B84C2D" w:rsidP="00ED4D99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pt-BR"/>
        </w:rPr>
      </w:pPr>
      <w:r w:rsidRPr="00ED4D99">
        <w:rPr>
          <w:rFonts w:ascii="Times New Roman" w:hAnsi="Times New Roman"/>
          <w:sz w:val="24"/>
          <w:szCs w:val="24"/>
          <w:lang w:val="pt-BR"/>
        </w:rPr>
        <w:t xml:space="preserve">NÃO </w:t>
      </w:r>
      <w:r w:rsidR="000F30F8" w:rsidRPr="00ED4D99">
        <w:rPr>
          <w:rFonts w:ascii="Times New Roman" w:hAnsi="Times New Roman"/>
          <w:sz w:val="24"/>
          <w:szCs w:val="24"/>
          <w:lang w:val="pt-BR"/>
        </w:rPr>
        <w:t>SOMENTE</w:t>
      </w:r>
      <w:r w:rsidRPr="00ED4D99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0F30F8" w:rsidRPr="00ED4D99">
        <w:rPr>
          <w:rFonts w:ascii="Times New Roman" w:hAnsi="Times New Roman"/>
          <w:sz w:val="24"/>
          <w:szCs w:val="24"/>
          <w:lang w:val="pt-BR"/>
        </w:rPr>
        <w:t>QUANTO VOCÊ SABE: EFEITO INTERA</w:t>
      </w:r>
      <w:r w:rsidRPr="00ED4D99">
        <w:rPr>
          <w:rFonts w:ascii="Times New Roman" w:hAnsi="Times New Roman"/>
          <w:sz w:val="24"/>
          <w:szCs w:val="24"/>
          <w:lang w:val="pt-BR"/>
        </w:rPr>
        <w:t>TIVO DO CONHECIMENTO CULTURAL E METACOGNIÇÃO NA CRIATIVIDADE EM UM CONTEXTO GLOBAL</w:t>
      </w:r>
    </w:p>
    <w:p w:rsidR="00E471CA" w:rsidRDefault="00E471CA" w:rsidP="00D2697F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84C2D" w:rsidRPr="00B84C2D" w:rsidRDefault="00510C56" w:rsidP="00D2697F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0B0346">
        <w:rPr>
          <w:rFonts w:ascii="Times New Roman" w:hAnsi="Times New Roman"/>
          <w:b/>
          <w:sz w:val="24"/>
          <w:szCs w:val="24"/>
          <w:lang w:val="pt-BR"/>
        </w:rPr>
        <w:t>Sumário</w:t>
      </w:r>
      <w:r w:rsidRPr="000B0346">
        <w:rPr>
          <w:rFonts w:ascii="Times New Roman" w:hAnsi="Times New Roman"/>
          <w:sz w:val="24"/>
          <w:szCs w:val="24"/>
          <w:lang w:val="pt-BR"/>
        </w:rPr>
        <w:t xml:space="preserve">: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A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capacidade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de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pensar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e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resolver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problemas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criativamente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em um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ambiente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multicultural é fundamental para o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sucesso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no século XXI.</w:t>
      </w:r>
      <w:r w:rsid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Integrando a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pesquisa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sobre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cognição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criativa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e inteligência cultural,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examinamos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os </w:t>
      </w:r>
      <w:r w:rsidR="00B84C2D" w:rsidRPr="00A35B64">
        <w:rPr>
          <w:rFonts w:ascii="Times New Roman" w:hAnsi="Times New Roman"/>
          <w:noProof/>
          <w:sz w:val="24"/>
          <w:szCs w:val="24"/>
          <w:lang w:val="pt-BR"/>
        </w:rPr>
        <w:t>efeitos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de interação de duas capacidades cognitivas - conhecimento cultural e metacognição cultural - na criatividade d</w:t>
      </w:r>
      <w:r w:rsidR="000F30F8">
        <w:rPr>
          <w:rFonts w:ascii="Times New Roman" w:hAnsi="Times New Roman"/>
          <w:sz w:val="24"/>
          <w:szCs w:val="24"/>
          <w:lang w:val="pt-BR"/>
        </w:rPr>
        <w:t>e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indivíduos em equipes multiculturais.</w:t>
      </w:r>
      <w:r w:rsid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>Propomos que, embora o conhecimento cultural seja útil para a criatividade, um conhecimento excessivo pode ser prejudicial por causa da sobrecarga cognitiva e d</w:t>
      </w:r>
      <w:r w:rsidR="000F30F8">
        <w:rPr>
          <w:rFonts w:ascii="Times New Roman" w:hAnsi="Times New Roman"/>
          <w:sz w:val="24"/>
          <w:szCs w:val="24"/>
          <w:lang w:val="pt-BR"/>
        </w:rPr>
        <w:t>o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entrincheira</w:t>
      </w:r>
      <w:r w:rsidR="000F30F8">
        <w:rPr>
          <w:rFonts w:ascii="Times New Roman" w:hAnsi="Times New Roman"/>
          <w:sz w:val="24"/>
          <w:szCs w:val="24"/>
          <w:lang w:val="pt-BR"/>
        </w:rPr>
        <w:t>mento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>.</w:t>
      </w:r>
      <w:r w:rsid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>Esta relação em forma de U invertid</w:t>
      </w:r>
      <w:r w:rsidR="008D3733">
        <w:rPr>
          <w:rFonts w:ascii="Times New Roman" w:hAnsi="Times New Roman"/>
          <w:sz w:val="24"/>
          <w:szCs w:val="24"/>
          <w:lang w:val="pt-BR"/>
        </w:rPr>
        <w:t>o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>, entretanto, é moderada pela metacognição cultural.</w:t>
      </w:r>
      <w:r w:rsid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Os resultados do nosso estudo apoiam a nossa hipótese de uma relação </w:t>
      </w:r>
      <w:r w:rsidR="008D3733">
        <w:rPr>
          <w:rFonts w:ascii="Times New Roman" w:hAnsi="Times New Roman"/>
          <w:sz w:val="24"/>
          <w:szCs w:val="24"/>
          <w:lang w:val="pt-BR"/>
        </w:rPr>
        <w:t xml:space="preserve">em forma de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>U invertid</w:t>
      </w:r>
      <w:r w:rsidR="008D3733">
        <w:rPr>
          <w:rFonts w:ascii="Times New Roman" w:hAnsi="Times New Roman"/>
          <w:sz w:val="24"/>
          <w:szCs w:val="24"/>
          <w:lang w:val="pt-BR"/>
        </w:rPr>
        <w:t>o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entre o conhecimento cultural e a criatividade.</w:t>
      </w:r>
      <w:r w:rsid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>Como esperado, descobrimos que o efeito curvilíneo do conhecimento cultural ocorre apenas para indivíduos com baixa metacognição.</w:t>
      </w:r>
      <w:r w:rsid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Para indivíduos </w:t>
      </w:r>
      <w:r w:rsidR="000F30F8">
        <w:rPr>
          <w:rFonts w:ascii="Times New Roman" w:hAnsi="Times New Roman"/>
          <w:sz w:val="24"/>
          <w:szCs w:val="24"/>
          <w:lang w:val="pt-BR"/>
        </w:rPr>
        <w:t>com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alta metacognição cultural, o conhecimento cultural não tem </w:t>
      </w:r>
      <w:r w:rsidR="000F30F8">
        <w:rPr>
          <w:rFonts w:ascii="Times New Roman" w:hAnsi="Times New Roman"/>
          <w:sz w:val="24"/>
          <w:szCs w:val="24"/>
          <w:lang w:val="pt-BR"/>
        </w:rPr>
        <w:t>qualquer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 xml:space="preserve"> efeito sobre a criatividade.</w:t>
      </w:r>
      <w:r w:rsid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 w:rsidR="00B84C2D" w:rsidRPr="00B84C2D">
        <w:rPr>
          <w:rFonts w:ascii="Times New Roman" w:hAnsi="Times New Roman"/>
          <w:sz w:val="24"/>
          <w:szCs w:val="24"/>
          <w:lang w:val="pt-BR"/>
        </w:rPr>
        <w:t>Essas descobertas oferecem novos insights e implicações práticas para a criatividade no ambiente global de hoje.</w:t>
      </w:r>
    </w:p>
    <w:p w:rsidR="00E471CA" w:rsidRPr="000F30F8" w:rsidRDefault="00E471CA" w:rsidP="00D2697F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:rsidR="000F30F8" w:rsidRDefault="000F30F8" w:rsidP="00D2697F">
      <w:pPr>
        <w:spacing w:after="0" w:line="240" w:lineRule="auto"/>
        <w:contextualSpacing/>
        <w:rPr>
          <w:rFonts w:ascii="Times New Roman" w:hAnsi="Times New Roman"/>
          <w:sz w:val="24"/>
          <w:szCs w:val="24"/>
          <w:lang w:val="pt-BR"/>
        </w:rPr>
      </w:pPr>
      <w:r w:rsidRPr="000F30F8">
        <w:rPr>
          <w:rFonts w:ascii="Times New Roman" w:hAnsi="Times New Roman"/>
          <w:b/>
          <w:sz w:val="24"/>
          <w:szCs w:val="24"/>
          <w:lang w:val="pt-BR"/>
        </w:rPr>
        <w:t>PALAVRAS-CHAVE</w:t>
      </w:r>
      <w:r w:rsidR="00E471CA" w:rsidRPr="000F30F8">
        <w:rPr>
          <w:rFonts w:ascii="Times New Roman" w:hAnsi="Times New Roman"/>
          <w:sz w:val="24"/>
          <w:szCs w:val="24"/>
          <w:lang w:val="pt-BR"/>
        </w:rPr>
        <w:t xml:space="preserve"> </w:t>
      </w:r>
      <w:r>
        <w:rPr>
          <w:rFonts w:ascii="Times New Roman" w:hAnsi="Times New Roman"/>
          <w:sz w:val="24"/>
          <w:szCs w:val="24"/>
          <w:lang w:val="pt-BR"/>
        </w:rPr>
        <w:t>C</w:t>
      </w:r>
      <w:r w:rsidR="00E471CA" w:rsidRPr="000F30F8">
        <w:rPr>
          <w:rFonts w:ascii="Times New Roman" w:hAnsi="Times New Roman"/>
          <w:sz w:val="24"/>
          <w:szCs w:val="24"/>
          <w:lang w:val="pt-BR"/>
        </w:rPr>
        <w:t>r</w:t>
      </w:r>
      <w:r w:rsidRPr="000F30F8">
        <w:rPr>
          <w:rFonts w:ascii="Times New Roman" w:hAnsi="Times New Roman"/>
          <w:sz w:val="24"/>
          <w:szCs w:val="24"/>
          <w:lang w:val="pt-BR"/>
        </w:rPr>
        <w:t>iatividade</w:t>
      </w:r>
      <w:r w:rsidR="00E471CA" w:rsidRPr="000F30F8">
        <w:rPr>
          <w:rFonts w:ascii="Times New Roman" w:hAnsi="Times New Roman"/>
          <w:sz w:val="24"/>
          <w:szCs w:val="24"/>
          <w:lang w:val="pt-BR"/>
        </w:rPr>
        <w:t xml:space="preserve">, </w:t>
      </w:r>
      <w:r w:rsidRPr="000F30F8">
        <w:rPr>
          <w:rFonts w:ascii="Times New Roman" w:hAnsi="Times New Roman"/>
          <w:sz w:val="24"/>
          <w:szCs w:val="24"/>
          <w:lang w:val="pt-BR"/>
        </w:rPr>
        <w:t xml:space="preserve">inteligência </w:t>
      </w:r>
      <w:r w:rsidR="00E471CA" w:rsidRPr="000F30F8">
        <w:rPr>
          <w:rFonts w:ascii="Times New Roman" w:hAnsi="Times New Roman"/>
          <w:sz w:val="24"/>
          <w:szCs w:val="24"/>
          <w:lang w:val="pt-BR"/>
        </w:rPr>
        <w:t>cultural</w:t>
      </w:r>
      <w:r>
        <w:rPr>
          <w:rFonts w:ascii="Times New Roman" w:hAnsi="Times New Roman"/>
          <w:sz w:val="24"/>
          <w:szCs w:val="24"/>
          <w:lang w:val="pt-BR"/>
        </w:rPr>
        <w:t>, metacognição</w:t>
      </w:r>
      <w:r w:rsidR="00E471CA" w:rsidRPr="000F30F8">
        <w:rPr>
          <w:rFonts w:ascii="Times New Roman" w:hAnsi="Times New Roman"/>
          <w:sz w:val="24"/>
          <w:szCs w:val="24"/>
          <w:lang w:val="pt-BR"/>
        </w:rPr>
        <w:t xml:space="preserve"> cultural</w:t>
      </w:r>
      <w:r w:rsidR="00D2697F">
        <w:rPr>
          <w:rFonts w:ascii="Times New Roman" w:hAnsi="Times New Roman"/>
          <w:sz w:val="24"/>
          <w:szCs w:val="24"/>
          <w:lang w:val="pt-BR"/>
        </w:rPr>
        <w:t>, conhecimento</w:t>
      </w:r>
      <w:r>
        <w:rPr>
          <w:rFonts w:ascii="Times New Roman" w:hAnsi="Times New Roman"/>
          <w:sz w:val="24"/>
          <w:szCs w:val="24"/>
          <w:lang w:val="pt-BR"/>
        </w:rPr>
        <w:t xml:space="preserve"> </w:t>
      </w:r>
    </w:p>
    <w:p w:rsidR="00E471CA" w:rsidRPr="000F30F8" w:rsidRDefault="00E471CA" w:rsidP="000F30F8">
      <w:pPr>
        <w:spacing w:line="480" w:lineRule="auto"/>
        <w:contextualSpacing/>
        <w:rPr>
          <w:rFonts w:ascii="Times New Roman" w:hAnsi="Times New Roman"/>
          <w:sz w:val="24"/>
          <w:szCs w:val="24"/>
          <w:lang w:val="pt-BR"/>
        </w:rPr>
      </w:pPr>
    </w:p>
    <w:sectPr w:rsidR="00E471CA" w:rsidRPr="000F30F8" w:rsidSect="000F30F8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9A6" w:rsidRDefault="00AB19A6" w:rsidP="000B2300">
      <w:pPr>
        <w:spacing w:after="0" w:line="240" w:lineRule="auto"/>
      </w:pPr>
      <w:r>
        <w:separator/>
      </w:r>
    </w:p>
  </w:endnote>
  <w:endnote w:type="continuationSeparator" w:id="0">
    <w:p w:rsidR="00AB19A6" w:rsidRDefault="00AB19A6" w:rsidP="000B2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9A6" w:rsidRDefault="00AB19A6" w:rsidP="000B2300">
      <w:pPr>
        <w:spacing w:after="0" w:line="240" w:lineRule="auto"/>
      </w:pPr>
      <w:r>
        <w:separator/>
      </w:r>
    </w:p>
  </w:footnote>
  <w:footnote w:type="continuationSeparator" w:id="0">
    <w:p w:rsidR="00AB19A6" w:rsidRDefault="00AB19A6" w:rsidP="000B23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35A4F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48E6E03"/>
    <w:multiLevelType w:val="hybridMultilevel"/>
    <w:tmpl w:val="89E8FDD4"/>
    <w:lvl w:ilvl="0" w:tplc="B8CCF65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AFKmBqZGBgbmRko6SsGpxcWZ+XkgBYa1ACbeUN0sAAAA"/>
  </w:docVars>
  <w:rsids>
    <w:rsidRoot w:val="008A66E9"/>
    <w:rsid w:val="0000225F"/>
    <w:rsid w:val="00004FED"/>
    <w:rsid w:val="00005B53"/>
    <w:rsid w:val="0000761D"/>
    <w:rsid w:val="000117CA"/>
    <w:rsid w:val="000139A7"/>
    <w:rsid w:val="000148C3"/>
    <w:rsid w:val="000164AD"/>
    <w:rsid w:val="00023B70"/>
    <w:rsid w:val="00023E19"/>
    <w:rsid w:val="00023E84"/>
    <w:rsid w:val="00026CDC"/>
    <w:rsid w:val="00026F51"/>
    <w:rsid w:val="00026FC5"/>
    <w:rsid w:val="0002797E"/>
    <w:rsid w:val="0003021F"/>
    <w:rsid w:val="00030FF1"/>
    <w:rsid w:val="00031379"/>
    <w:rsid w:val="000332F6"/>
    <w:rsid w:val="00037236"/>
    <w:rsid w:val="00037805"/>
    <w:rsid w:val="00042A97"/>
    <w:rsid w:val="000443CF"/>
    <w:rsid w:val="0004484A"/>
    <w:rsid w:val="00044F51"/>
    <w:rsid w:val="00045840"/>
    <w:rsid w:val="0004722F"/>
    <w:rsid w:val="00047636"/>
    <w:rsid w:val="0004793A"/>
    <w:rsid w:val="000542B6"/>
    <w:rsid w:val="000549F8"/>
    <w:rsid w:val="000553C6"/>
    <w:rsid w:val="00057486"/>
    <w:rsid w:val="00061D28"/>
    <w:rsid w:val="00062DC0"/>
    <w:rsid w:val="00065374"/>
    <w:rsid w:val="0006585C"/>
    <w:rsid w:val="00066990"/>
    <w:rsid w:val="000670E1"/>
    <w:rsid w:val="000679F5"/>
    <w:rsid w:val="0007076C"/>
    <w:rsid w:val="00072437"/>
    <w:rsid w:val="00072919"/>
    <w:rsid w:val="00075FDB"/>
    <w:rsid w:val="00077F8B"/>
    <w:rsid w:val="00081B66"/>
    <w:rsid w:val="00082F52"/>
    <w:rsid w:val="000853B7"/>
    <w:rsid w:val="00085D80"/>
    <w:rsid w:val="000874D3"/>
    <w:rsid w:val="000952F5"/>
    <w:rsid w:val="000A0FBF"/>
    <w:rsid w:val="000A3631"/>
    <w:rsid w:val="000A665C"/>
    <w:rsid w:val="000B2300"/>
    <w:rsid w:val="000C78E6"/>
    <w:rsid w:val="000C7DEF"/>
    <w:rsid w:val="000D20B4"/>
    <w:rsid w:val="000D6490"/>
    <w:rsid w:val="000E3576"/>
    <w:rsid w:val="000E70A5"/>
    <w:rsid w:val="000E7ECC"/>
    <w:rsid w:val="000F30F8"/>
    <w:rsid w:val="000F451C"/>
    <w:rsid w:val="000F4AA4"/>
    <w:rsid w:val="00103203"/>
    <w:rsid w:val="0010732C"/>
    <w:rsid w:val="00107BA4"/>
    <w:rsid w:val="001103F6"/>
    <w:rsid w:val="00110A80"/>
    <w:rsid w:val="00113D93"/>
    <w:rsid w:val="001146E2"/>
    <w:rsid w:val="001167F4"/>
    <w:rsid w:val="00117F01"/>
    <w:rsid w:val="0012020B"/>
    <w:rsid w:val="0012193F"/>
    <w:rsid w:val="00121EF4"/>
    <w:rsid w:val="00125024"/>
    <w:rsid w:val="001329B7"/>
    <w:rsid w:val="00132BDC"/>
    <w:rsid w:val="00133358"/>
    <w:rsid w:val="00134885"/>
    <w:rsid w:val="00135F26"/>
    <w:rsid w:val="001362C9"/>
    <w:rsid w:val="001416E1"/>
    <w:rsid w:val="00143504"/>
    <w:rsid w:val="00144A41"/>
    <w:rsid w:val="0014565C"/>
    <w:rsid w:val="001458CA"/>
    <w:rsid w:val="00151397"/>
    <w:rsid w:val="00152C12"/>
    <w:rsid w:val="00152F44"/>
    <w:rsid w:val="001533A6"/>
    <w:rsid w:val="001549D2"/>
    <w:rsid w:val="00154F7A"/>
    <w:rsid w:val="0015544D"/>
    <w:rsid w:val="00156B4D"/>
    <w:rsid w:val="001640AD"/>
    <w:rsid w:val="0016667E"/>
    <w:rsid w:val="00170914"/>
    <w:rsid w:val="00170EA3"/>
    <w:rsid w:val="001767C1"/>
    <w:rsid w:val="00177923"/>
    <w:rsid w:val="00183D30"/>
    <w:rsid w:val="00183F26"/>
    <w:rsid w:val="001847E0"/>
    <w:rsid w:val="00185812"/>
    <w:rsid w:val="001861D1"/>
    <w:rsid w:val="001918A1"/>
    <w:rsid w:val="00192748"/>
    <w:rsid w:val="001930B9"/>
    <w:rsid w:val="00193C2F"/>
    <w:rsid w:val="001A1284"/>
    <w:rsid w:val="001A3CF7"/>
    <w:rsid w:val="001A53BD"/>
    <w:rsid w:val="001A6722"/>
    <w:rsid w:val="001B1D93"/>
    <w:rsid w:val="001B4FF5"/>
    <w:rsid w:val="001B62FC"/>
    <w:rsid w:val="001B6BFF"/>
    <w:rsid w:val="001B6D94"/>
    <w:rsid w:val="001C1C5B"/>
    <w:rsid w:val="001C2F54"/>
    <w:rsid w:val="001C5CCF"/>
    <w:rsid w:val="001C671B"/>
    <w:rsid w:val="001C689E"/>
    <w:rsid w:val="001C6B12"/>
    <w:rsid w:val="001D0299"/>
    <w:rsid w:val="001D2CC6"/>
    <w:rsid w:val="001D4D55"/>
    <w:rsid w:val="001E0ECA"/>
    <w:rsid w:val="001E2599"/>
    <w:rsid w:val="001E4325"/>
    <w:rsid w:val="001E6663"/>
    <w:rsid w:val="001E7C17"/>
    <w:rsid w:val="001F26CA"/>
    <w:rsid w:val="001F523A"/>
    <w:rsid w:val="001F5696"/>
    <w:rsid w:val="001F5719"/>
    <w:rsid w:val="001F7D4F"/>
    <w:rsid w:val="001F7D99"/>
    <w:rsid w:val="002005D2"/>
    <w:rsid w:val="00200A86"/>
    <w:rsid w:val="00203C2D"/>
    <w:rsid w:val="00204142"/>
    <w:rsid w:val="002104CE"/>
    <w:rsid w:val="00210D16"/>
    <w:rsid w:val="0021107A"/>
    <w:rsid w:val="00212002"/>
    <w:rsid w:val="00216658"/>
    <w:rsid w:val="00217119"/>
    <w:rsid w:val="00221496"/>
    <w:rsid w:val="0022275F"/>
    <w:rsid w:val="002242EC"/>
    <w:rsid w:val="0022433C"/>
    <w:rsid w:val="00224798"/>
    <w:rsid w:val="0022525A"/>
    <w:rsid w:val="0023018D"/>
    <w:rsid w:val="00236996"/>
    <w:rsid w:val="00240B2E"/>
    <w:rsid w:val="00240DCE"/>
    <w:rsid w:val="0024295F"/>
    <w:rsid w:val="00245346"/>
    <w:rsid w:val="00246FF9"/>
    <w:rsid w:val="00247C79"/>
    <w:rsid w:val="00252B9A"/>
    <w:rsid w:val="00253D5C"/>
    <w:rsid w:val="002548D0"/>
    <w:rsid w:val="002550F7"/>
    <w:rsid w:val="002553AB"/>
    <w:rsid w:val="0025707F"/>
    <w:rsid w:val="00257F3E"/>
    <w:rsid w:val="002624E0"/>
    <w:rsid w:val="00263B47"/>
    <w:rsid w:val="00263D57"/>
    <w:rsid w:val="00266A52"/>
    <w:rsid w:val="00266B31"/>
    <w:rsid w:val="00271EC1"/>
    <w:rsid w:val="00273209"/>
    <w:rsid w:val="002738B2"/>
    <w:rsid w:val="00274366"/>
    <w:rsid w:val="002817E1"/>
    <w:rsid w:val="00282C78"/>
    <w:rsid w:val="00284327"/>
    <w:rsid w:val="0028541E"/>
    <w:rsid w:val="002866EA"/>
    <w:rsid w:val="0028779B"/>
    <w:rsid w:val="00291208"/>
    <w:rsid w:val="00294D7A"/>
    <w:rsid w:val="002A0487"/>
    <w:rsid w:val="002A0789"/>
    <w:rsid w:val="002A0844"/>
    <w:rsid w:val="002A251F"/>
    <w:rsid w:val="002A2ABD"/>
    <w:rsid w:val="002A53A5"/>
    <w:rsid w:val="002B01CA"/>
    <w:rsid w:val="002B2175"/>
    <w:rsid w:val="002B3DBF"/>
    <w:rsid w:val="002B4781"/>
    <w:rsid w:val="002B597F"/>
    <w:rsid w:val="002C59AB"/>
    <w:rsid w:val="002C7D1E"/>
    <w:rsid w:val="002C7E08"/>
    <w:rsid w:val="002D0F02"/>
    <w:rsid w:val="002D1726"/>
    <w:rsid w:val="002D3869"/>
    <w:rsid w:val="002D5EC0"/>
    <w:rsid w:val="002E08A7"/>
    <w:rsid w:val="002E6D46"/>
    <w:rsid w:val="002E6D9E"/>
    <w:rsid w:val="002E7A7F"/>
    <w:rsid w:val="002F204D"/>
    <w:rsid w:val="002F2337"/>
    <w:rsid w:val="002F27A0"/>
    <w:rsid w:val="002F5741"/>
    <w:rsid w:val="002F70BE"/>
    <w:rsid w:val="00300D9A"/>
    <w:rsid w:val="003066A3"/>
    <w:rsid w:val="0030698C"/>
    <w:rsid w:val="00307143"/>
    <w:rsid w:val="00307BA6"/>
    <w:rsid w:val="0031019F"/>
    <w:rsid w:val="00312B5B"/>
    <w:rsid w:val="00314832"/>
    <w:rsid w:val="00315460"/>
    <w:rsid w:val="00315E4E"/>
    <w:rsid w:val="00321C68"/>
    <w:rsid w:val="003245C3"/>
    <w:rsid w:val="00326597"/>
    <w:rsid w:val="003271B6"/>
    <w:rsid w:val="00327A4A"/>
    <w:rsid w:val="00330857"/>
    <w:rsid w:val="00333127"/>
    <w:rsid w:val="003358B5"/>
    <w:rsid w:val="003365E9"/>
    <w:rsid w:val="003375A3"/>
    <w:rsid w:val="00343257"/>
    <w:rsid w:val="003440AE"/>
    <w:rsid w:val="00345424"/>
    <w:rsid w:val="00345F54"/>
    <w:rsid w:val="00346A07"/>
    <w:rsid w:val="00346A39"/>
    <w:rsid w:val="00347C67"/>
    <w:rsid w:val="003544D3"/>
    <w:rsid w:val="00355CCB"/>
    <w:rsid w:val="00355F31"/>
    <w:rsid w:val="00364767"/>
    <w:rsid w:val="003718B0"/>
    <w:rsid w:val="00372B31"/>
    <w:rsid w:val="00376DD0"/>
    <w:rsid w:val="00377035"/>
    <w:rsid w:val="00382F6D"/>
    <w:rsid w:val="003834D6"/>
    <w:rsid w:val="00387AEA"/>
    <w:rsid w:val="00392C27"/>
    <w:rsid w:val="00396676"/>
    <w:rsid w:val="003A3E2D"/>
    <w:rsid w:val="003A5263"/>
    <w:rsid w:val="003A69A6"/>
    <w:rsid w:val="003A767E"/>
    <w:rsid w:val="003B20F1"/>
    <w:rsid w:val="003B2A3F"/>
    <w:rsid w:val="003B390C"/>
    <w:rsid w:val="003B59E3"/>
    <w:rsid w:val="003B5DAC"/>
    <w:rsid w:val="003B71C9"/>
    <w:rsid w:val="003C2394"/>
    <w:rsid w:val="003C7735"/>
    <w:rsid w:val="003D148A"/>
    <w:rsid w:val="003D20B0"/>
    <w:rsid w:val="003D25E3"/>
    <w:rsid w:val="003D2B13"/>
    <w:rsid w:val="003D53A1"/>
    <w:rsid w:val="003D546D"/>
    <w:rsid w:val="003D560F"/>
    <w:rsid w:val="003D5A41"/>
    <w:rsid w:val="003D5C69"/>
    <w:rsid w:val="003E17CC"/>
    <w:rsid w:val="003E47CC"/>
    <w:rsid w:val="003E5775"/>
    <w:rsid w:val="003E5DA6"/>
    <w:rsid w:val="003E5F7E"/>
    <w:rsid w:val="003F06AF"/>
    <w:rsid w:val="003F0D80"/>
    <w:rsid w:val="003F0E03"/>
    <w:rsid w:val="003F1234"/>
    <w:rsid w:val="003F1B2D"/>
    <w:rsid w:val="003F3F93"/>
    <w:rsid w:val="003F561F"/>
    <w:rsid w:val="003F6E8B"/>
    <w:rsid w:val="003F70A4"/>
    <w:rsid w:val="00404387"/>
    <w:rsid w:val="004053EE"/>
    <w:rsid w:val="0040683A"/>
    <w:rsid w:val="004131DA"/>
    <w:rsid w:val="00413808"/>
    <w:rsid w:val="004139F3"/>
    <w:rsid w:val="00414572"/>
    <w:rsid w:val="00415851"/>
    <w:rsid w:val="004249CD"/>
    <w:rsid w:val="00425B3F"/>
    <w:rsid w:val="0043497F"/>
    <w:rsid w:val="00434F45"/>
    <w:rsid w:val="004355F3"/>
    <w:rsid w:val="004362BF"/>
    <w:rsid w:val="00440D6F"/>
    <w:rsid w:val="0044472F"/>
    <w:rsid w:val="00444C49"/>
    <w:rsid w:val="00446886"/>
    <w:rsid w:val="00446911"/>
    <w:rsid w:val="004542B5"/>
    <w:rsid w:val="00455034"/>
    <w:rsid w:val="0045781B"/>
    <w:rsid w:val="00457B18"/>
    <w:rsid w:val="00460040"/>
    <w:rsid w:val="00460C47"/>
    <w:rsid w:val="004613D1"/>
    <w:rsid w:val="00462C60"/>
    <w:rsid w:val="00462EF6"/>
    <w:rsid w:val="004639C5"/>
    <w:rsid w:val="00463AA0"/>
    <w:rsid w:val="00467068"/>
    <w:rsid w:val="00471757"/>
    <w:rsid w:val="004729DB"/>
    <w:rsid w:val="004731A7"/>
    <w:rsid w:val="0047327D"/>
    <w:rsid w:val="00475237"/>
    <w:rsid w:val="00476DE0"/>
    <w:rsid w:val="00480311"/>
    <w:rsid w:val="004807A9"/>
    <w:rsid w:val="00480CE3"/>
    <w:rsid w:val="0048196A"/>
    <w:rsid w:val="00481CA1"/>
    <w:rsid w:val="00482B56"/>
    <w:rsid w:val="004849E5"/>
    <w:rsid w:val="0048765F"/>
    <w:rsid w:val="00491E05"/>
    <w:rsid w:val="00493613"/>
    <w:rsid w:val="00494070"/>
    <w:rsid w:val="004953F4"/>
    <w:rsid w:val="00496ADE"/>
    <w:rsid w:val="004A03FB"/>
    <w:rsid w:val="004A1446"/>
    <w:rsid w:val="004A216B"/>
    <w:rsid w:val="004A2BF1"/>
    <w:rsid w:val="004A36BB"/>
    <w:rsid w:val="004B372B"/>
    <w:rsid w:val="004B4C21"/>
    <w:rsid w:val="004B5645"/>
    <w:rsid w:val="004B7477"/>
    <w:rsid w:val="004C1783"/>
    <w:rsid w:val="004C2E72"/>
    <w:rsid w:val="004C3835"/>
    <w:rsid w:val="004C5887"/>
    <w:rsid w:val="004D11A0"/>
    <w:rsid w:val="004D47E4"/>
    <w:rsid w:val="004E258C"/>
    <w:rsid w:val="004E2CA9"/>
    <w:rsid w:val="004E47B0"/>
    <w:rsid w:val="004F0B6C"/>
    <w:rsid w:val="004F31B7"/>
    <w:rsid w:val="004F33C1"/>
    <w:rsid w:val="004F49CA"/>
    <w:rsid w:val="004F6BC4"/>
    <w:rsid w:val="004F6FAF"/>
    <w:rsid w:val="00500062"/>
    <w:rsid w:val="00500DB8"/>
    <w:rsid w:val="005018B0"/>
    <w:rsid w:val="00501A23"/>
    <w:rsid w:val="00503D28"/>
    <w:rsid w:val="00504B60"/>
    <w:rsid w:val="00505088"/>
    <w:rsid w:val="00510C56"/>
    <w:rsid w:val="00511A16"/>
    <w:rsid w:val="00517791"/>
    <w:rsid w:val="00517F14"/>
    <w:rsid w:val="00520FAE"/>
    <w:rsid w:val="00521399"/>
    <w:rsid w:val="005219F3"/>
    <w:rsid w:val="00522105"/>
    <w:rsid w:val="00522966"/>
    <w:rsid w:val="00523563"/>
    <w:rsid w:val="00525EE5"/>
    <w:rsid w:val="00527864"/>
    <w:rsid w:val="00527B4E"/>
    <w:rsid w:val="00530203"/>
    <w:rsid w:val="00532A00"/>
    <w:rsid w:val="00532C36"/>
    <w:rsid w:val="00532E42"/>
    <w:rsid w:val="005332E4"/>
    <w:rsid w:val="0053609A"/>
    <w:rsid w:val="00540032"/>
    <w:rsid w:val="00542DAC"/>
    <w:rsid w:val="0054378E"/>
    <w:rsid w:val="00550448"/>
    <w:rsid w:val="00553E25"/>
    <w:rsid w:val="00554EE5"/>
    <w:rsid w:val="00556663"/>
    <w:rsid w:val="0055717B"/>
    <w:rsid w:val="005613EB"/>
    <w:rsid w:val="0056382F"/>
    <w:rsid w:val="00566898"/>
    <w:rsid w:val="005675BE"/>
    <w:rsid w:val="0057196C"/>
    <w:rsid w:val="00574E55"/>
    <w:rsid w:val="00575B3E"/>
    <w:rsid w:val="00576C0B"/>
    <w:rsid w:val="0057736E"/>
    <w:rsid w:val="00580CC7"/>
    <w:rsid w:val="00581493"/>
    <w:rsid w:val="00582002"/>
    <w:rsid w:val="00582E73"/>
    <w:rsid w:val="00586AA7"/>
    <w:rsid w:val="00590F1D"/>
    <w:rsid w:val="00592FAA"/>
    <w:rsid w:val="00596353"/>
    <w:rsid w:val="00596668"/>
    <w:rsid w:val="005974FF"/>
    <w:rsid w:val="00597D62"/>
    <w:rsid w:val="00597F76"/>
    <w:rsid w:val="005A19CA"/>
    <w:rsid w:val="005A21C8"/>
    <w:rsid w:val="005A4A91"/>
    <w:rsid w:val="005A4F87"/>
    <w:rsid w:val="005A6B73"/>
    <w:rsid w:val="005B4088"/>
    <w:rsid w:val="005B4207"/>
    <w:rsid w:val="005B4931"/>
    <w:rsid w:val="005B4BB3"/>
    <w:rsid w:val="005B5E38"/>
    <w:rsid w:val="005C2314"/>
    <w:rsid w:val="005D1633"/>
    <w:rsid w:val="005D1B5E"/>
    <w:rsid w:val="005D4862"/>
    <w:rsid w:val="005D66D4"/>
    <w:rsid w:val="005D6C2B"/>
    <w:rsid w:val="005D7C34"/>
    <w:rsid w:val="005D7C3A"/>
    <w:rsid w:val="005D7C83"/>
    <w:rsid w:val="005E0157"/>
    <w:rsid w:val="005E189F"/>
    <w:rsid w:val="005E55A3"/>
    <w:rsid w:val="005F26CB"/>
    <w:rsid w:val="005F2C63"/>
    <w:rsid w:val="005F2F03"/>
    <w:rsid w:val="005F5BA6"/>
    <w:rsid w:val="005F7A4C"/>
    <w:rsid w:val="00601538"/>
    <w:rsid w:val="0060391D"/>
    <w:rsid w:val="00604186"/>
    <w:rsid w:val="00605358"/>
    <w:rsid w:val="00606899"/>
    <w:rsid w:val="00607901"/>
    <w:rsid w:val="00607A78"/>
    <w:rsid w:val="00607A93"/>
    <w:rsid w:val="00611731"/>
    <w:rsid w:val="00612014"/>
    <w:rsid w:val="0061307B"/>
    <w:rsid w:val="00621FE4"/>
    <w:rsid w:val="00622BC6"/>
    <w:rsid w:val="00623B32"/>
    <w:rsid w:val="00624304"/>
    <w:rsid w:val="006308A6"/>
    <w:rsid w:val="00630A87"/>
    <w:rsid w:val="0063160C"/>
    <w:rsid w:val="00631639"/>
    <w:rsid w:val="0063313C"/>
    <w:rsid w:val="0063458C"/>
    <w:rsid w:val="00635F3E"/>
    <w:rsid w:val="00637267"/>
    <w:rsid w:val="00640D09"/>
    <w:rsid w:val="00641193"/>
    <w:rsid w:val="0064148C"/>
    <w:rsid w:val="00642744"/>
    <w:rsid w:val="00643CD9"/>
    <w:rsid w:val="0064401C"/>
    <w:rsid w:val="006476D7"/>
    <w:rsid w:val="00651F65"/>
    <w:rsid w:val="00652FD9"/>
    <w:rsid w:val="006540A8"/>
    <w:rsid w:val="006540FC"/>
    <w:rsid w:val="00654DAB"/>
    <w:rsid w:val="006568F7"/>
    <w:rsid w:val="00656E08"/>
    <w:rsid w:val="00662E4F"/>
    <w:rsid w:val="0066333A"/>
    <w:rsid w:val="00665820"/>
    <w:rsid w:val="00667C9B"/>
    <w:rsid w:val="006726A3"/>
    <w:rsid w:val="006731B0"/>
    <w:rsid w:val="006757BF"/>
    <w:rsid w:val="006767EB"/>
    <w:rsid w:val="00680474"/>
    <w:rsid w:val="00680AB7"/>
    <w:rsid w:val="006815EB"/>
    <w:rsid w:val="00683CEC"/>
    <w:rsid w:val="006857AF"/>
    <w:rsid w:val="006865B4"/>
    <w:rsid w:val="00687AD3"/>
    <w:rsid w:val="00693DFE"/>
    <w:rsid w:val="00694E51"/>
    <w:rsid w:val="006A0CD1"/>
    <w:rsid w:val="006A176C"/>
    <w:rsid w:val="006A4614"/>
    <w:rsid w:val="006A7D58"/>
    <w:rsid w:val="006B0B00"/>
    <w:rsid w:val="006B2C72"/>
    <w:rsid w:val="006B3060"/>
    <w:rsid w:val="006B5130"/>
    <w:rsid w:val="006B6079"/>
    <w:rsid w:val="006B6164"/>
    <w:rsid w:val="006B6EDF"/>
    <w:rsid w:val="006C21B1"/>
    <w:rsid w:val="006C353B"/>
    <w:rsid w:val="006C3664"/>
    <w:rsid w:val="006C7DCC"/>
    <w:rsid w:val="006D12BF"/>
    <w:rsid w:val="006D2A82"/>
    <w:rsid w:val="006D512F"/>
    <w:rsid w:val="006D5717"/>
    <w:rsid w:val="006D6BA7"/>
    <w:rsid w:val="006D710F"/>
    <w:rsid w:val="006E3B84"/>
    <w:rsid w:val="006E4C77"/>
    <w:rsid w:val="006E6B9F"/>
    <w:rsid w:val="006E73C0"/>
    <w:rsid w:val="006F0CFF"/>
    <w:rsid w:val="006F3684"/>
    <w:rsid w:val="006F4B43"/>
    <w:rsid w:val="006F5980"/>
    <w:rsid w:val="006F644E"/>
    <w:rsid w:val="00700FE6"/>
    <w:rsid w:val="00702CB7"/>
    <w:rsid w:val="00702F86"/>
    <w:rsid w:val="00704D95"/>
    <w:rsid w:val="00711EEA"/>
    <w:rsid w:val="0071211C"/>
    <w:rsid w:val="007123BE"/>
    <w:rsid w:val="0071278E"/>
    <w:rsid w:val="007134D3"/>
    <w:rsid w:val="00714732"/>
    <w:rsid w:val="0072513A"/>
    <w:rsid w:val="00726775"/>
    <w:rsid w:val="007309DF"/>
    <w:rsid w:val="00733CE4"/>
    <w:rsid w:val="007362C3"/>
    <w:rsid w:val="00742967"/>
    <w:rsid w:val="0074757B"/>
    <w:rsid w:val="00750083"/>
    <w:rsid w:val="00750EAA"/>
    <w:rsid w:val="00752443"/>
    <w:rsid w:val="00753A11"/>
    <w:rsid w:val="00753B41"/>
    <w:rsid w:val="007646BF"/>
    <w:rsid w:val="0076511F"/>
    <w:rsid w:val="007651DF"/>
    <w:rsid w:val="0076529D"/>
    <w:rsid w:val="00765392"/>
    <w:rsid w:val="007710D7"/>
    <w:rsid w:val="00771BDD"/>
    <w:rsid w:val="00775D96"/>
    <w:rsid w:val="00777052"/>
    <w:rsid w:val="00781641"/>
    <w:rsid w:val="007817A1"/>
    <w:rsid w:val="007842C0"/>
    <w:rsid w:val="00785C14"/>
    <w:rsid w:val="007863C9"/>
    <w:rsid w:val="007909C5"/>
    <w:rsid w:val="007A0462"/>
    <w:rsid w:val="007A0894"/>
    <w:rsid w:val="007A2958"/>
    <w:rsid w:val="007A2BAC"/>
    <w:rsid w:val="007A41D1"/>
    <w:rsid w:val="007B1B61"/>
    <w:rsid w:val="007B43E1"/>
    <w:rsid w:val="007C03A1"/>
    <w:rsid w:val="007C507C"/>
    <w:rsid w:val="007C50BC"/>
    <w:rsid w:val="007C67A8"/>
    <w:rsid w:val="007D1DB2"/>
    <w:rsid w:val="007D48F5"/>
    <w:rsid w:val="007D4B28"/>
    <w:rsid w:val="007D579D"/>
    <w:rsid w:val="007D61BC"/>
    <w:rsid w:val="007D7C73"/>
    <w:rsid w:val="007E31A2"/>
    <w:rsid w:val="007F16A2"/>
    <w:rsid w:val="007F2535"/>
    <w:rsid w:val="007F2CBE"/>
    <w:rsid w:val="007F3765"/>
    <w:rsid w:val="007F3D27"/>
    <w:rsid w:val="007F3D6F"/>
    <w:rsid w:val="007F401E"/>
    <w:rsid w:val="007F566A"/>
    <w:rsid w:val="0080298E"/>
    <w:rsid w:val="00804A6B"/>
    <w:rsid w:val="00804D93"/>
    <w:rsid w:val="008151F7"/>
    <w:rsid w:val="0081653A"/>
    <w:rsid w:val="00817213"/>
    <w:rsid w:val="00820664"/>
    <w:rsid w:val="00821E74"/>
    <w:rsid w:val="00821FE6"/>
    <w:rsid w:val="00825BD3"/>
    <w:rsid w:val="00827DC2"/>
    <w:rsid w:val="008308D4"/>
    <w:rsid w:val="00831D20"/>
    <w:rsid w:val="0083282E"/>
    <w:rsid w:val="00837076"/>
    <w:rsid w:val="00837ACF"/>
    <w:rsid w:val="0084019E"/>
    <w:rsid w:val="00840DBB"/>
    <w:rsid w:val="00845F52"/>
    <w:rsid w:val="00854982"/>
    <w:rsid w:val="008550D7"/>
    <w:rsid w:val="00856CE8"/>
    <w:rsid w:val="008572FF"/>
    <w:rsid w:val="00861622"/>
    <w:rsid w:val="00861AFA"/>
    <w:rsid w:val="008620D2"/>
    <w:rsid w:val="008633BE"/>
    <w:rsid w:val="00865FBE"/>
    <w:rsid w:val="00866E2A"/>
    <w:rsid w:val="0086732F"/>
    <w:rsid w:val="0087051D"/>
    <w:rsid w:val="00875EF5"/>
    <w:rsid w:val="00876B6D"/>
    <w:rsid w:val="0087718E"/>
    <w:rsid w:val="008824FA"/>
    <w:rsid w:val="008843A9"/>
    <w:rsid w:val="00885352"/>
    <w:rsid w:val="008924E1"/>
    <w:rsid w:val="00892BC8"/>
    <w:rsid w:val="0089328C"/>
    <w:rsid w:val="00893B07"/>
    <w:rsid w:val="0089555C"/>
    <w:rsid w:val="00895842"/>
    <w:rsid w:val="00895B80"/>
    <w:rsid w:val="008A0C60"/>
    <w:rsid w:val="008A0EDE"/>
    <w:rsid w:val="008A3070"/>
    <w:rsid w:val="008A3A5A"/>
    <w:rsid w:val="008A4100"/>
    <w:rsid w:val="008A4F8C"/>
    <w:rsid w:val="008A66E9"/>
    <w:rsid w:val="008A6FC2"/>
    <w:rsid w:val="008A7E0F"/>
    <w:rsid w:val="008B1E60"/>
    <w:rsid w:val="008B2E77"/>
    <w:rsid w:val="008B3498"/>
    <w:rsid w:val="008B3ED9"/>
    <w:rsid w:val="008C2A91"/>
    <w:rsid w:val="008C33E3"/>
    <w:rsid w:val="008C4504"/>
    <w:rsid w:val="008D0888"/>
    <w:rsid w:val="008D2DA5"/>
    <w:rsid w:val="008D3232"/>
    <w:rsid w:val="008D3733"/>
    <w:rsid w:val="008D5ED2"/>
    <w:rsid w:val="008D77D2"/>
    <w:rsid w:val="008E189A"/>
    <w:rsid w:val="008E3129"/>
    <w:rsid w:val="008E4309"/>
    <w:rsid w:val="008E5009"/>
    <w:rsid w:val="008F3989"/>
    <w:rsid w:val="008F690B"/>
    <w:rsid w:val="008F7591"/>
    <w:rsid w:val="00900F97"/>
    <w:rsid w:val="009034C3"/>
    <w:rsid w:val="00903FD5"/>
    <w:rsid w:val="009115E3"/>
    <w:rsid w:val="00914A34"/>
    <w:rsid w:val="0091573B"/>
    <w:rsid w:val="00916828"/>
    <w:rsid w:val="009179C0"/>
    <w:rsid w:val="0092155A"/>
    <w:rsid w:val="0092632C"/>
    <w:rsid w:val="00932267"/>
    <w:rsid w:val="00932AFF"/>
    <w:rsid w:val="00932C6B"/>
    <w:rsid w:val="009339A7"/>
    <w:rsid w:val="00936096"/>
    <w:rsid w:val="00936B5D"/>
    <w:rsid w:val="0094221D"/>
    <w:rsid w:val="00944B66"/>
    <w:rsid w:val="009471E8"/>
    <w:rsid w:val="00947CC2"/>
    <w:rsid w:val="00947FDB"/>
    <w:rsid w:val="0095003C"/>
    <w:rsid w:val="009502A2"/>
    <w:rsid w:val="00951EAB"/>
    <w:rsid w:val="009551DB"/>
    <w:rsid w:val="00956494"/>
    <w:rsid w:val="0096007B"/>
    <w:rsid w:val="0096539D"/>
    <w:rsid w:val="009732A4"/>
    <w:rsid w:val="009734B8"/>
    <w:rsid w:val="00976B74"/>
    <w:rsid w:val="00977BB6"/>
    <w:rsid w:val="00977F0E"/>
    <w:rsid w:val="00980AAC"/>
    <w:rsid w:val="00982DF8"/>
    <w:rsid w:val="00984B98"/>
    <w:rsid w:val="009868A7"/>
    <w:rsid w:val="00986EF7"/>
    <w:rsid w:val="00990228"/>
    <w:rsid w:val="00997491"/>
    <w:rsid w:val="009978CB"/>
    <w:rsid w:val="009A0ADF"/>
    <w:rsid w:val="009A0CBE"/>
    <w:rsid w:val="009A32F3"/>
    <w:rsid w:val="009A6CA5"/>
    <w:rsid w:val="009A6FD7"/>
    <w:rsid w:val="009A733B"/>
    <w:rsid w:val="009B1A61"/>
    <w:rsid w:val="009B1F04"/>
    <w:rsid w:val="009B2448"/>
    <w:rsid w:val="009C289E"/>
    <w:rsid w:val="009C2B11"/>
    <w:rsid w:val="009C2D4A"/>
    <w:rsid w:val="009C3FBC"/>
    <w:rsid w:val="009C3FFD"/>
    <w:rsid w:val="009D1B0A"/>
    <w:rsid w:val="009D1D6A"/>
    <w:rsid w:val="009D3B89"/>
    <w:rsid w:val="009D47BE"/>
    <w:rsid w:val="009D4C72"/>
    <w:rsid w:val="009D6D76"/>
    <w:rsid w:val="009E2F04"/>
    <w:rsid w:val="009E36C6"/>
    <w:rsid w:val="009E50EE"/>
    <w:rsid w:val="009E5C88"/>
    <w:rsid w:val="009E5D84"/>
    <w:rsid w:val="009F26D4"/>
    <w:rsid w:val="009F2B93"/>
    <w:rsid w:val="009F2C5B"/>
    <w:rsid w:val="009F326C"/>
    <w:rsid w:val="009F6D74"/>
    <w:rsid w:val="009F70E2"/>
    <w:rsid w:val="00A00517"/>
    <w:rsid w:val="00A01AA5"/>
    <w:rsid w:val="00A03E5A"/>
    <w:rsid w:val="00A11FFD"/>
    <w:rsid w:val="00A129B7"/>
    <w:rsid w:val="00A12C1C"/>
    <w:rsid w:val="00A1488E"/>
    <w:rsid w:val="00A2184F"/>
    <w:rsid w:val="00A22265"/>
    <w:rsid w:val="00A224F4"/>
    <w:rsid w:val="00A22C66"/>
    <w:rsid w:val="00A24C64"/>
    <w:rsid w:val="00A2594C"/>
    <w:rsid w:val="00A25B0E"/>
    <w:rsid w:val="00A2631A"/>
    <w:rsid w:val="00A27B80"/>
    <w:rsid w:val="00A30F4B"/>
    <w:rsid w:val="00A32283"/>
    <w:rsid w:val="00A326E4"/>
    <w:rsid w:val="00A32CAB"/>
    <w:rsid w:val="00A334B3"/>
    <w:rsid w:val="00A337FD"/>
    <w:rsid w:val="00A35B64"/>
    <w:rsid w:val="00A361D0"/>
    <w:rsid w:val="00A374E9"/>
    <w:rsid w:val="00A37F67"/>
    <w:rsid w:val="00A41DDE"/>
    <w:rsid w:val="00A4256E"/>
    <w:rsid w:val="00A42871"/>
    <w:rsid w:val="00A43694"/>
    <w:rsid w:val="00A442B6"/>
    <w:rsid w:val="00A50BE1"/>
    <w:rsid w:val="00A516AA"/>
    <w:rsid w:val="00A527A0"/>
    <w:rsid w:val="00A53F12"/>
    <w:rsid w:val="00A556C0"/>
    <w:rsid w:val="00A66982"/>
    <w:rsid w:val="00A70A26"/>
    <w:rsid w:val="00A742B3"/>
    <w:rsid w:val="00A74E06"/>
    <w:rsid w:val="00A8159F"/>
    <w:rsid w:val="00A850BD"/>
    <w:rsid w:val="00A90FF7"/>
    <w:rsid w:val="00A91195"/>
    <w:rsid w:val="00A917FF"/>
    <w:rsid w:val="00A967FE"/>
    <w:rsid w:val="00A9786B"/>
    <w:rsid w:val="00AA2F67"/>
    <w:rsid w:val="00AA6778"/>
    <w:rsid w:val="00AB19A6"/>
    <w:rsid w:val="00AB2CB4"/>
    <w:rsid w:val="00AB2D11"/>
    <w:rsid w:val="00AB471D"/>
    <w:rsid w:val="00AB496E"/>
    <w:rsid w:val="00AB539E"/>
    <w:rsid w:val="00AB7501"/>
    <w:rsid w:val="00AB7998"/>
    <w:rsid w:val="00AB7AEC"/>
    <w:rsid w:val="00AC0686"/>
    <w:rsid w:val="00AC0BFC"/>
    <w:rsid w:val="00AC25C0"/>
    <w:rsid w:val="00AC45C2"/>
    <w:rsid w:val="00AC4AC1"/>
    <w:rsid w:val="00AC5A6C"/>
    <w:rsid w:val="00AC7ED6"/>
    <w:rsid w:val="00AD1080"/>
    <w:rsid w:val="00AD2D92"/>
    <w:rsid w:val="00AD4041"/>
    <w:rsid w:val="00AD4C8E"/>
    <w:rsid w:val="00AD6DA3"/>
    <w:rsid w:val="00AE2335"/>
    <w:rsid w:val="00AE3253"/>
    <w:rsid w:val="00AE3B16"/>
    <w:rsid w:val="00AE6D0B"/>
    <w:rsid w:val="00AF0026"/>
    <w:rsid w:val="00AF037D"/>
    <w:rsid w:val="00AF2EF5"/>
    <w:rsid w:val="00AF5396"/>
    <w:rsid w:val="00B02304"/>
    <w:rsid w:val="00B04021"/>
    <w:rsid w:val="00B04A7C"/>
    <w:rsid w:val="00B05C8A"/>
    <w:rsid w:val="00B06220"/>
    <w:rsid w:val="00B0741F"/>
    <w:rsid w:val="00B11D19"/>
    <w:rsid w:val="00B132F3"/>
    <w:rsid w:val="00B15602"/>
    <w:rsid w:val="00B16535"/>
    <w:rsid w:val="00B1719B"/>
    <w:rsid w:val="00B20C30"/>
    <w:rsid w:val="00B2123E"/>
    <w:rsid w:val="00B2370B"/>
    <w:rsid w:val="00B25B81"/>
    <w:rsid w:val="00B27988"/>
    <w:rsid w:val="00B31770"/>
    <w:rsid w:val="00B32BAE"/>
    <w:rsid w:val="00B3363F"/>
    <w:rsid w:val="00B33978"/>
    <w:rsid w:val="00B34C32"/>
    <w:rsid w:val="00B351E2"/>
    <w:rsid w:val="00B3579D"/>
    <w:rsid w:val="00B378FA"/>
    <w:rsid w:val="00B409C8"/>
    <w:rsid w:val="00B40A0E"/>
    <w:rsid w:val="00B40D70"/>
    <w:rsid w:val="00B45AEA"/>
    <w:rsid w:val="00B5049F"/>
    <w:rsid w:val="00B531CF"/>
    <w:rsid w:val="00B53FF5"/>
    <w:rsid w:val="00B55941"/>
    <w:rsid w:val="00B55A00"/>
    <w:rsid w:val="00B567C5"/>
    <w:rsid w:val="00B61DE6"/>
    <w:rsid w:val="00B64BB8"/>
    <w:rsid w:val="00B71C1C"/>
    <w:rsid w:val="00B7277D"/>
    <w:rsid w:val="00B769CA"/>
    <w:rsid w:val="00B77B88"/>
    <w:rsid w:val="00B80F72"/>
    <w:rsid w:val="00B84C2D"/>
    <w:rsid w:val="00B84D26"/>
    <w:rsid w:val="00B85054"/>
    <w:rsid w:val="00B90061"/>
    <w:rsid w:val="00B90770"/>
    <w:rsid w:val="00B9127E"/>
    <w:rsid w:val="00B92040"/>
    <w:rsid w:val="00B9250F"/>
    <w:rsid w:val="00BA04EE"/>
    <w:rsid w:val="00BA12B0"/>
    <w:rsid w:val="00BA4008"/>
    <w:rsid w:val="00BA7783"/>
    <w:rsid w:val="00BB1EC7"/>
    <w:rsid w:val="00BB3523"/>
    <w:rsid w:val="00BB35DC"/>
    <w:rsid w:val="00BC02DA"/>
    <w:rsid w:val="00BC1EFF"/>
    <w:rsid w:val="00BC30E4"/>
    <w:rsid w:val="00BC4A5A"/>
    <w:rsid w:val="00BC5AEF"/>
    <w:rsid w:val="00BC66BE"/>
    <w:rsid w:val="00BC79A6"/>
    <w:rsid w:val="00BD077E"/>
    <w:rsid w:val="00BD238E"/>
    <w:rsid w:val="00BD2868"/>
    <w:rsid w:val="00BD3766"/>
    <w:rsid w:val="00BD4C4F"/>
    <w:rsid w:val="00BD6C31"/>
    <w:rsid w:val="00BD7DC7"/>
    <w:rsid w:val="00BD7F86"/>
    <w:rsid w:val="00BE1A89"/>
    <w:rsid w:val="00BE3E70"/>
    <w:rsid w:val="00BE5D56"/>
    <w:rsid w:val="00BE7FF5"/>
    <w:rsid w:val="00BF0F12"/>
    <w:rsid w:val="00BF2564"/>
    <w:rsid w:val="00BF3481"/>
    <w:rsid w:val="00BF70E1"/>
    <w:rsid w:val="00C05657"/>
    <w:rsid w:val="00C076B8"/>
    <w:rsid w:val="00C1234A"/>
    <w:rsid w:val="00C1651D"/>
    <w:rsid w:val="00C16C52"/>
    <w:rsid w:val="00C20977"/>
    <w:rsid w:val="00C20A0C"/>
    <w:rsid w:val="00C20C4B"/>
    <w:rsid w:val="00C20CE7"/>
    <w:rsid w:val="00C20E67"/>
    <w:rsid w:val="00C22589"/>
    <w:rsid w:val="00C2367F"/>
    <w:rsid w:val="00C24D1D"/>
    <w:rsid w:val="00C251DF"/>
    <w:rsid w:val="00C2598F"/>
    <w:rsid w:val="00C2670E"/>
    <w:rsid w:val="00C26716"/>
    <w:rsid w:val="00C268E4"/>
    <w:rsid w:val="00C26EB8"/>
    <w:rsid w:val="00C27C85"/>
    <w:rsid w:val="00C305FA"/>
    <w:rsid w:val="00C32186"/>
    <w:rsid w:val="00C32D83"/>
    <w:rsid w:val="00C33528"/>
    <w:rsid w:val="00C34711"/>
    <w:rsid w:val="00C35651"/>
    <w:rsid w:val="00C36618"/>
    <w:rsid w:val="00C372CD"/>
    <w:rsid w:val="00C42CD6"/>
    <w:rsid w:val="00C44197"/>
    <w:rsid w:val="00C4650B"/>
    <w:rsid w:val="00C5076F"/>
    <w:rsid w:val="00C50CB8"/>
    <w:rsid w:val="00C52BF4"/>
    <w:rsid w:val="00C5468C"/>
    <w:rsid w:val="00C57D56"/>
    <w:rsid w:val="00C61FBF"/>
    <w:rsid w:val="00C62B21"/>
    <w:rsid w:val="00C6305A"/>
    <w:rsid w:val="00C63AB1"/>
    <w:rsid w:val="00C66B0D"/>
    <w:rsid w:val="00C70A5F"/>
    <w:rsid w:val="00C70CC8"/>
    <w:rsid w:val="00C71826"/>
    <w:rsid w:val="00C730CE"/>
    <w:rsid w:val="00C7312F"/>
    <w:rsid w:val="00C741E2"/>
    <w:rsid w:val="00C74261"/>
    <w:rsid w:val="00C74727"/>
    <w:rsid w:val="00C74D14"/>
    <w:rsid w:val="00C77CFE"/>
    <w:rsid w:val="00C8645B"/>
    <w:rsid w:val="00C87003"/>
    <w:rsid w:val="00C90E57"/>
    <w:rsid w:val="00C910A8"/>
    <w:rsid w:val="00C94562"/>
    <w:rsid w:val="00C96C5D"/>
    <w:rsid w:val="00CA03EF"/>
    <w:rsid w:val="00CA0964"/>
    <w:rsid w:val="00CA0ECA"/>
    <w:rsid w:val="00CA140E"/>
    <w:rsid w:val="00CA3B7A"/>
    <w:rsid w:val="00CA4C47"/>
    <w:rsid w:val="00CA7686"/>
    <w:rsid w:val="00CA7A15"/>
    <w:rsid w:val="00CB0F53"/>
    <w:rsid w:val="00CB734A"/>
    <w:rsid w:val="00CB7A09"/>
    <w:rsid w:val="00CB7F5A"/>
    <w:rsid w:val="00CC14FE"/>
    <w:rsid w:val="00CC1AEA"/>
    <w:rsid w:val="00CC74E0"/>
    <w:rsid w:val="00CD2EF5"/>
    <w:rsid w:val="00CD5D22"/>
    <w:rsid w:val="00CD636B"/>
    <w:rsid w:val="00CE0438"/>
    <w:rsid w:val="00CE1BBD"/>
    <w:rsid w:val="00CE1DB5"/>
    <w:rsid w:val="00CE28EF"/>
    <w:rsid w:val="00CE3347"/>
    <w:rsid w:val="00CE53BE"/>
    <w:rsid w:val="00CE5F12"/>
    <w:rsid w:val="00CF019E"/>
    <w:rsid w:val="00CF1BB1"/>
    <w:rsid w:val="00CF1ECC"/>
    <w:rsid w:val="00CF32D6"/>
    <w:rsid w:val="00CF7385"/>
    <w:rsid w:val="00CF769F"/>
    <w:rsid w:val="00CF7F5F"/>
    <w:rsid w:val="00D000AB"/>
    <w:rsid w:val="00D02F99"/>
    <w:rsid w:val="00D04FC7"/>
    <w:rsid w:val="00D06AB9"/>
    <w:rsid w:val="00D10337"/>
    <w:rsid w:val="00D10539"/>
    <w:rsid w:val="00D108C5"/>
    <w:rsid w:val="00D11424"/>
    <w:rsid w:val="00D12F3B"/>
    <w:rsid w:val="00D13B1E"/>
    <w:rsid w:val="00D14EE7"/>
    <w:rsid w:val="00D208F5"/>
    <w:rsid w:val="00D21A19"/>
    <w:rsid w:val="00D236C0"/>
    <w:rsid w:val="00D24A59"/>
    <w:rsid w:val="00D25B28"/>
    <w:rsid w:val="00D2697F"/>
    <w:rsid w:val="00D27214"/>
    <w:rsid w:val="00D3028F"/>
    <w:rsid w:val="00D32280"/>
    <w:rsid w:val="00D335F8"/>
    <w:rsid w:val="00D40E18"/>
    <w:rsid w:val="00D443FE"/>
    <w:rsid w:val="00D4757A"/>
    <w:rsid w:val="00D52BAD"/>
    <w:rsid w:val="00D5333A"/>
    <w:rsid w:val="00D54E5D"/>
    <w:rsid w:val="00D617F2"/>
    <w:rsid w:val="00D6698E"/>
    <w:rsid w:val="00D67847"/>
    <w:rsid w:val="00D70072"/>
    <w:rsid w:val="00D7046F"/>
    <w:rsid w:val="00D70823"/>
    <w:rsid w:val="00D7237F"/>
    <w:rsid w:val="00D74A52"/>
    <w:rsid w:val="00D75D27"/>
    <w:rsid w:val="00D7622A"/>
    <w:rsid w:val="00D77300"/>
    <w:rsid w:val="00D826E2"/>
    <w:rsid w:val="00D8409E"/>
    <w:rsid w:val="00D8418E"/>
    <w:rsid w:val="00D8440F"/>
    <w:rsid w:val="00D870A1"/>
    <w:rsid w:val="00D87917"/>
    <w:rsid w:val="00D8791E"/>
    <w:rsid w:val="00D87C15"/>
    <w:rsid w:val="00D903A2"/>
    <w:rsid w:val="00D92528"/>
    <w:rsid w:val="00D92B5C"/>
    <w:rsid w:val="00D95FCB"/>
    <w:rsid w:val="00D974E2"/>
    <w:rsid w:val="00D97985"/>
    <w:rsid w:val="00DA1664"/>
    <w:rsid w:val="00DA4ABD"/>
    <w:rsid w:val="00DB0738"/>
    <w:rsid w:val="00DB0F2E"/>
    <w:rsid w:val="00DB45FD"/>
    <w:rsid w:val="00DB5697"/>
    <w:rsid w:val="00DC1174"/>
    <w:rsid w:val="00DC4BFD"/>
    <w:rsid w:val="00DC5EDC"/>
    <w:rsid w:val="00DD022B"/>
    <w:rsid w:val="00DD05F2"/>
    <w:rsid w:val="00DD2502"/>
    <w:rsid w:val="00DD655C"/>
    <w:rsid w:val="00DD7308"/>
    <w:rsid w:val="00DE099E"/>
    <w:rsid w:val="00DE4091"/>
    <w:rsid w:val="00DF347F"/>
    <w:rsid w:val="00DF4045"/>
    <w:rsid w:val="00DF4A43"/>
    <w:rsid w:val="00DF4EAF"/>
    <w:rsid w:val="00E01A80"/>
    <w:rsid w:val="00E0455D"/>
    <w:rsid w:val="00E04D1E"/>
    <w:rsid w:val="00E06DD1"/>
    <w:rsid w:val="00E070A7"/>
    <w:rsid w:val="00E07CC3"/>
    <w:rsid w:val="00E07E9F"/>
    <w:rsid w:val="00E10643"/>
    <w:rsid w:val="00E13029"/>
    <w:rsid w:val="00E13B45"/>
    <w:rsid w:val="00E1686C"/>
    <w:rsid w:val="00E20249"/>
    <w:rsid w:val="00E20DFA"/>
    <w:rsid w:val="00E23A55"/>
    <w:rsid w:val="00E26DBA"/>
    <w:rsid w:val="00E30280"/>
    <w:rsid w:val="00E353A4"/>
    <w:rsid w:val="00E378EB"/>
    <w:rsid w:val="00E403CB"/>
    <w:rsid w:val="00E40D13"/>
    <w:rsid w:val="00E4298F"/>
    <w:rsid w:val="00E45753"/>
    <w:rsid w:val="00E45AF6"/>
    <w:rsid w:val="00E46712"/>
    <w:rsid w:val="00E471CA"/>
    <w:rsid w:val="00E51D51"/>
    <w:rsid w:val="00E52B0D"/>
    <w:rsid w:val="00E53F5F"/>
    <w:rsid w:val="00E630F6"/>
    <w:rsid w:val="00E65F2B"/>
    <w:rsid w:val="00E668EE"/>
    <w:rsid w:val="00E67B4E"/>
    <w:rsid w:val="00E71786"/>
    <w:rsid w:val="00E72D99"/>
    <w:rsid w:val="00E737D8"/>
    <w:rsid w:val="00E739B2"/>
    <w:rsid w:val="00E77227"/>
    <w:rsid w:val="00E776ED"/>
    <w:rsid w:val="00E81392"/>
    <w:rsid w:val="00E87561"/>
    <w:rsid w:val="00E87F8B"/>
    <w:rsid w:val="00E91165"/>
    <w:rsid w:val="00E91168"/>
    <w:rsid w:val="00E933C6"/>
    <w:rsid w:val="00EA1814"/>
    <w:rsid w:val="00EA19A4"/>
    <w:rsid w:val="00EA7678"/>
    <w:rsid w:val="00EB3733"/>
    <w:rsid w:val="00EB50A2"/>
    <w:rsid w:val="00EC05EC"/>
    <w:rsid w:val="00EC156E"/>
    <w:rsid w:val="00EC499C"/>
    <w:rsid w:val="00EC4CAF"/>
    <w:rsid w:val="00EC56F9"/>
    <w:rsid w:val="00ED1A75"/>
    <w:rsid w:val="00ED4D99"/>
    <w:rsid w:val="00EE067E"/>
    <w:rsid w:val="00EE1250"/>
    <w:rsid w:val="00EE2B0C"/>
    <w:rsid w:val="00EE63A3"/>
    <w:rsid w:val="00EE7091"/>
    <w:rsid w:val="00EF13C8"/>
    <w:rsid w:val="00EF19E0"/>
    <w:rsid w:val="00EF42A9"/>
    <w:rsid w:val="00EF560C"/>
    <w:rsid w:val="00EF5DC5"/>
    <w:rsid w:val="00F0133F"/>
    <w:rsid w:val="00F0204A"/>
    <w:rsid w:val="00F02FBB"/>
    <w:rsid w:val="00F032D2"/>
    <w:rsid w:val="00F05613"/>
    <w:rsid w:val="00F061D7"/>
    <w:rsid w:val="00F11E91"/>
    <w:rsid w:val="00F1529E"/>
    <w:rsid w:val="00F16167"/>
    <w:rsid w:val="00F204C3"/>
    <w:rsid w:val="00F20DCF"/>
    <w:rsid w:val="00F22171"/>
    <w:rsid w:val="00F25DBC"/>
    <w:rsid w:val="00F26516"/>
    <w:rsid w:val="00F266AB"/>
    <w:rsid w:val="00F315E7"/>
    <w:rsid w:val="00F33B1A"/>
    <w:rsid w:val="00F355AB"/>
    <w:rsid w:val="00F35867"/>
    <w:rsid w:val="00F37B39"/>
    <w:rsid w:val="00F43327"/>
    <w:rsid w:val="00F44D2C"/>
    <w:rsid w:val="00F45606"/>
    <w:rsid w:val="00F46C83"/>
    <w:rsid w:val="00F4703E"/>
    <w:rsid w:val="00F5008E"/>
    <w:rsid w:val="00F505FA"/>
    <w:rsid w:val="00F526DB"/>
    <w:rsid w:val="00F57CAD"/>
    <w:rsid w:val="00F61A00"/>
    <w:rsid w:val="00F61BE5"/>
    <w:rsid w:val="00F62EDC"/>
    <w:rsid w:val="00F651E7"/>
    <w:rsid w:val="00F65300"/>
    <w:rsid w:val="00F678C3"/>
    <w:rsid w:val="00F706E3"/>
    <w:rsid w:val="00F72596"/>
    <w:rsid w:val="00F72E33"/>
    <w:rsid w:val="00F74B12"/>
    <w:rsid w:val="00F76633"/>
    <w:rsid w:val="00F804D4"/>
    <w:rsid w:val="00F817ED"/>
    <w:rsid w:val="00F8192E"/>
    <w:rsid w:val="00F83741"/>
    <w:rsid w:val="00F84176"/>
    <w:rsid w:val="00F84828"/>
    <w:rsid w:val="00F8532D"/>
    <w:rsid w:val="00F858E2"/>
    <w:rsid w:val="00F85C50"/>
    <w:rsid w:val="00F90D0B"/>
    <w:rsid w:val="00F91126"/>
    <w:rsid w:val="00F92644"/>
    <w:rsid w:val="00F94FC3"/>
    <w:rsid w:val="00F9694E"/>
    <w:rsid w:val="00FA1FBE"/>
    <w:rsid w:val="00FA278E"/>
    <w:rsid w:val="00FA6C94"/>
    <w:rsid w:val="00FB2042"/>
    <w:rsid w:val="00FB3E32"/>
    <w:rsid w:val="00FB5B4B"/>
    <w:rsid w:val="00FB7B65"/>
    <w:rsid w:val="00FB7D46"/>
    <w:rsid w:val="00FC3266"/>
    <w:rsid w:val="00FC4B18"/>
    <w:rsid w:val="00FC6755"/>
    <w:rsid w:val="00FD0B05"/>
    <w:rsid w:val="00FD1CC5"/>
    <w:rsid w:val="00FD3FA8"/>
    <w:rsid w:val="00FD47FB"/>
    <w:rsid w:val="00FD5B52"/>
    <w:rsid w:val="00FD74CE"/>
    <w:rsid w:val="00FD7575"/>
    <w:rsid w:val="00FE3136"/>
    <w:rsid w:val="00FE3940"/>
    <w:rsid w:val="00FE39C9"/>
    <w:rsid w:val="00FE3DA6"/>
    <w:rsid w:val="00FE5F45"/>
    <w:rsid w:val="00FE7396"/>
    <w:rsid w:val="00FF074E"/>
    <w:rsid w:val="00FF28CA"/>
    <w:rsid w:val="00FF4E1D"/>
    <w:rsid w:val="00FF5ACB"/>
    <w:rsid w:val="00FF7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2DE4B3"/>
  <w15:docId w15:val="{441A9A3B-BDA5-476A-9D6E-F2CEA084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24D1D"/>
    <w:pPr>
      <w:spacing w:after="200" w:line="276" w:lineRule="auto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1A1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A66E9"/>
    <w:pPr>
      <w:spacing w:after="0" w:line="240" w:lineRule="auto"/>
    </w:pPr>
    <w:rPr>
      <w:rFonts w:ascii="Consolas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8A66E9"/>
    <w:rPr>
      <w:rFonts w:ascii="Consolas" w:eastAsia="SimSun" w:hAnsi="Consolas" w:cs="Times New Roman"/>
      <w:sz w:val="21"/>
      <w:szCs w:val="21"/>
    </w:rPr>
  </w:style>
  <w:style w:type="table" w:styleId="TableGrid">
    <w:name w:val="Table Grid"/>
    <w:basedOn w:val="TableNormal"/>
    <w:uiPriority w:val="59"/>
    <w:rsid w:val="008A6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230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B230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B230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B2300"/>
    <w:rPr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24798"/>
    <w:pPr>
      <w:spacing w:after="0" w:line="240" w:lineRule="auto"/>
      <w:ind w:firstLine="720"/>
    </w:pPr>
    <w:rPr>
      <w:rFonts w:ascii="Times New Roman" w:eastAsia="Times New Roman" w:hAnsi="Times New Roman"/>
      <w:sz w:val="24"/>
      <w:szCs w:val="24"/>
      <w:lang w:val="en-AU" w:eastAsia="x-none"/>
    </w:rPr>
  </w:style>
  <w:style w:type="character" w:customStyle="1" w:styleId="BodyTextIndentChar">
    <w:name w:val="Body Text Indent Char"/>
    <w:link w:val="BodyTextIndent"/>
    <w:uiPriority w:val="99"/>
    <w:rsid w:val="00224798"/>
    <w:rPr>
      <w:rFonts w:ascii="Times New Roman" w:eastAsia="Times New Roman" w:hAnsi="Times New Roman"/>
      <w:sz w:val="24"/>
      <w:szCs w:val="24"/>
      <w:lang w:val="en-AU" w:eastAsia="x-none"/>
    </w:rPr>
  </w:style>
  <w:style w:type="paragraph" w:customStyle="1" w:styleId="ColorfulList-Accent11">
    <w:name w:val="Colorful List - Accent 11"/>
    <w:basedOn w:val="Normal"/>
    <w:uiPriority w:val="34"/>
    <w:qFormat/>
    <w:rsid w:val="00315E4E"/>
    <w:pPr>
      <w:ind w:left="720"/>
      <w:contextualSpacing/>
    </w:pPr>
    <w:rPr>
      <w:rFonts w:eastAsia="Calibri"/>
      <w:lang w:eastAsia="en-US"/>
    </w:rPr>
  </w:style>
  <w:style w:type="character" w:styleId="Hyperlink">
    <w:name w:val="Hyperlink"/>
    <w:uiPriority w:val="99"/>
    <w:unhideWhenUsed/>
    <w:rsid w:val="00586AA7"/>
    <w:rPr>
      <w:color w:val="0000FF"/>
      <w:u w:val="single"/>
    </w:rPr>
  </w:style>
  <w:style w:type="character" w:styleId="Strong">
    <w:name w:val="Strong"/>
    <w:uiPriority w:val="22"/>
    <w:qFormat/>
    <w:rsid w:val="001F523A"/>
    <w:rPr>
      <w:b/>
      <w:bCs/>
    </w:rPr>
  </w:style>
  <w:style w:type="character" w:customStyle="1" w:styleId="Heading1Char">
    <w:name w:val="Heading 1 Char"/>
    <w:link w:val="Heading1"/>
    <w:uiPriority w:val="9"/>
    <w:rsid w:val="00D21A19"/>
    <w:rPr>
      <w:rFonts w:ascii="Cambria" w:hAnsi="Cambria"/>
      <w:b/>
      <w:bCs/>
      <w:kern w:val="32"/>
      <w:sz w:val="32"/>
      <w:szCs w:val="32"/>
      <w:lang w:val="x-none" w:eastAsia="en-US"/>
    </w:rPr>
  </w:style>
  <w:style w:type="paragraph" w:customStyle="1" w:styleId="Default">
    <w:name w:val="Default"/>
    <w:rsid w:val="00D21A1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citation">
    <w:name w:val="citation"/>
    <w:basedOn w:val="DefaultParagraphFont"/>
    <w:rsid w:val="008A0C60"/>
  </w:style>
  <w:style w:type="character" w:customStyle="1" w:styleId="name">
    <w:name w:val="name"/>
    <w:basedOn w:val="DefaultParagraphFont"/>
    <w:rsid w:val="00072437"/>
  </w:style>
  <w:style w:type="character" w:styleId="HTMLCite">
    <w:name w:val="HTML Cite"/>
    <w:uiPriority w:val="99"/>
    <w:semiHidden/>
    <w:unhideWhenUsed/>
    <w:rsid w:val="006A0CD1"/>
    <w:rPr>
      <w:i/>
      <w:iCs/>
    </w:rPr>
  </w:style>
  <w:style w:type="character" w:customStyle="1" w:styleId="slug-pub-date">
    <w:name w:val="slug-pub-date"/>
    <w:basedOn w:val="DefaultParagraphFont"/>
    <w:rsid w:val="006A0CD1"/>
  </w:style>
  <w:style w:type="character" w:customStyle="1" w:styleId="slug-vol">
    <w:name w:val="slug-vol"/>
    <w:basedOn w:val="DefaultParagraphFont"/>
    <w:rsid w:val="006A0CD1"/>
  </w:style>
  <w:style w:type="character" w:customStyle="1" w:styleId="slug-issue">
    <w:name w:val="slug-issue"/>
    <w:basedOn w:val="DefaultParagraphFont"/>
    <w:rsid w:val="006A0CD1"/>
  </w:style>
  <w:style w:type="character" w:customStyle="1" w:styleId="slug-pages">
    <w:name w:val="slug-pages"/>
    <w:basedOn w:val="DefaultParagraphFont"/>
    <w:rsid w:val="006A0CD1"/>
  </w:style>
  <w:style w:type="paragraph" w:styleId="BalloonText">
    <w:name w:val="Balloon Text"/>
    <w:basedOn w:val="Normal"/>
    <w:link w:val="BalloonTextChar"/>
    <w:uiPriority w:val="99"/>
    <w:semiHidden/>
    <w:unhideWhenUsed/>
    <w:rsid w:val="00F61A00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1A00"/>
    <w:rPr>
      <w:rFonts w:ascii="Tahoma" w:hAnsi="Tahoma" w:cs="Tahoma"/>
      <w:sz w:val="16"/>
      <w:szCs w:val="16"/>
      <w:lang w:val="en-US" w:eastAsia="zh-CN"/>
    </w:rPr>
  </w:style>
  <w:style w:type="character" w:styleId="CommentReference">
    <w:name w:val="annotation reference"/>
    <w:uiPriority w:val="99"/>
    <w:semiHidden/>
    <w:unhideWhenUsed/>
    <w:rsid w:val="003834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4D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834D6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4D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834D6"/>
    <w:rPr>
      <w:b/>
      <w:bCs/>
      <w:lang w:val="en-US" w:eastAsia="zh-CN"/>
    </w:rPr>
  </w:style>
  <w:style w:type="paragraph" w:customStyle="1" w:styleId="ColorfulShading-Accent11">
    <w:name w:val="Colorful Shading - Accent 11"/>
    <w:hidden/>
    <w:uiPriority w:val="99"/>
    <w:semiHidden/>
    <w:rsid w:val="003834D6"/>
    <w:rPr>
      <w:sz w:val="22"/>
      <w:szCs w:val="22"/>
      <w:lang w:eastAsia="zh-CN"/>
    </w:rPr>
  </w:style>
  <w:style w:type="paragraph" w:styleId="BodyText">
    <w:name w:val="Body Text"/>
    <w:basedOn w:val="Normal"/>
    <w:link w:val="BodyTextChar"/>
    <w:uiPriority w:val="99"/>
    <w:unhideWhenUsed/>
    <w:rsid w:val="008A4F8C"/>
    <w:pPr>
      <w:spacing w:after="120"/>
    </w:pPr>
  </w:style>
  <w:style w:type="character" w:customStyle="1" w:styleId="BodyTextChar">
    <w:name w:val="Body Text Char"/>
    <w:link w:val="BodyText"/>
    <w:uiPriority w:val="99"/>
    <w:rsid w:val="008A4F8C"/>
    <w:rPr>
      <w:sz w:val="22"/>
      <w:szCs w:val="22"/>
      <w:lang w:val="en-US" w:eastAsia="zh-CN"/>
    </w:rPr>
  </w:style>
  <w:style w:type="paragraph" w:customStyle="1" w:styleId="DarkList-Accent31">
    <w:name w:val="Dark List - Accent 31"/>
    <w:hidden/>
    <w:uiPriority w:val="99"/>
    <w:semiHidden/>
    <w:rsid w:val="00597D62"/>
    <w:rPr>
      <w:sz w:val="22"/>
      <w:szCs w:val="22"/>
      <w:lang w:eastAsia="zh-CN"/>
    </w:rPr>
  </w:style>
  <w:style w:type="paragraph" w:styleId="NormalWeb">
    <w:name w:val="Normal (Web)"/>
    <w:basedOn w:val="Normal"/>
    <w:uiPriority w:val="99"/>
    <w:unhideWhenUsed/>
    <w:rsid w:val="008A6FC2"/>
    <w:pPr>
      <w:spacing w:before="100" w:beforeAutospacing="1" w:after="100" w:afterAutospacing="1" w:line="240" w:lineRule="auto"/>
    </w:pPr>
    <w:rPr>
      <w:rFonts w:ascii="Times" w:eastAsia="MS Mincho" w:hAnsi="Times"/>
      <w:sz w:val="20"/>
      <w:szCs w:val="20"/>
      <w:lang w:val="en-SG" w:eastAsia="en-US"/>
    </w:rPr>
  </w:style>
  <w:style w:type="paragraph" w:styleId="Title">
    <w:name w:val="Title"/>
    <w:basedOn w:val="Normal"/>
    <w:link w:val="TitleChar"/>
    <w:qFormat/>
    <w:rsid w:val="00C74261"/>
    <w:pPr>
      <w:spacing w:after="0" w:line="240" w:lineRule="auto"/>
      <w:jc w:val="center"/>
    </w:pPr>
    <w:rPr>
      <w:rFonts w:ascii="Times New Roman" w:eastAsia="Times New Roman" w:hAnsi="Times New Roman"/>
      <w:b/>
      <w:sz w:val="24"/>
      <w:szCs w:val="20"/>
      <w:lang w:eastAsia="en-US"/>
    </w:rPr>
  </w:style>
  <w:style w:type="character" w:customStyle="1" w:styleId="TitleChar">
    <w:name w:val="Title Char"/>
    <w:link w:val="Title"/>
    <w:rsid w:val="00C74261"/>
    <w:rPr>
      <w:rFonts w:ascii="Times New Roman" w:eastAsia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20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80587B-2C65-4AEA-84E6-FD0D0AF40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Business School</Company>
  <LinksUpToDate>false</LinksUpToDate>
  <CharactersWithSpaces>1528</CharactersWithSpaces>
  <SharedDoc>false</SharedDoc>
  <HLinks>
    <vt:vector size="36" baseType="variant">
      <vt:variant>
        <vt:i4>6619256</vt:i4>
      </vt:variant>
      <vt:variant>
        <vt:i4>15</vt:i4>
      </vt:variant>
      <vt:variant>
        <vt:i4>0</vt:i4>
      </vt:variant>
      <vt:variant>
        <vt:i4>5</vt:i4>
      </vt:variant>
      <vt:variant>
        <vt:lpwstr>mailto:akyng@ntu.edu.sg</vt:lpwstr>
      </vt:variant>
      <vt:variant>
        <vt:lpwstr/>
      </vt:variant>
      <vt:variant>
        <vt:i4>7274596</vt:i4>
      </vt:variant>
      <vt:variant>
        <vt:i4>12</vt:i4>
      </vt:variant>
      <vt:variant>
        <vt:i4>0</vt:i4>
      </vt:variant>
      <vt:variant>
        <vt:i4>5</vt:i4>
      </vt:variant>
      <vt:variant>
        <vt:lpwstr>mailto:royyjchua@smu.edu.sg</vt:lpwstr>
      </vt:variant>
      <vt:variant>
        <vt:lpwstr/>
      </vt:variant>
      <vt:variant>
        <vt:i4>6291543</vt:i4>
      </vt:variant>
      <vt:variant>
        <vt:i4>9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3932206</vt:i4>
      </vt:variant>
      <vt:variant>
        <vt:i4>6</vt:i4>
      </vt:variant>
      <vt:variant>
        <vt:i4>0</vt:i4>
      </vt:variant>
      <vt:variant>
        <vt:i4>5</vt:i4>
      </vt:variant>
      <vt:variant>
        <vt:lpwstr>http://en.wikipedia.org/wiki/Journal_of_Personality_and_Social_Psychology</vt:lpwstr>
      </vt:variant>
      <vt:variant>
        <vt:lpwstr/>
      </vt:variant>
      <vt:variant>
        <vt:i4>6291543</vt:i4>
      </vt:variant>
      <vt:variant>
        <vt:i4>3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43</vt:i4>
      </vt:variant>
      <vt:variant>
        <vt:i4>0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Chua</dc:creator>
  <cp:keywords/>
  <cp:lastModifiedBy>Editor</cp:lastModifiedBy>
  <cp:revision>5</cp:revision>
  <cp:lastPrinted>2015-12-15T19:13:00Z</cp:lastPrinted>
  <dcterms:created xsi:type="dcterms:W3CDTF">2017-05-09T00:24:00Z</dcterms:created>
  <dcterms:modified xsi:type="dcterms:W3CDTF">2017-06-12T01:52:00Z</dcterms:modified>
</cp:coreProperties>
</file>